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579EE958" w:rsidR="002E71D7" w:rsidRPr="00E658D8" w:rsidRDefault="002E71D7" w:rsidP="00051932">
      <w:pPr>
        <w:bidi/>
        <w:spacing w:after="0" w:line="240" w:lineRule="auto"/>
        <w:jc w:val="center"/>
        <w:rPr>
          <w:rFonts w:cs="B Nazanin" w:hint="cs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C25DF0">
        <w:rPr>
          <w:rFonts w:cs="B Nazanin" w:hint="cs"/>
          <w:b/>
          <w:bCs/>
          <w:rtl/>
          <w:lang w:bidi="fa-IR"/>
        </w:rPr>
        <w:t>سمینار و کارآموزی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1"/>
        <w:gridCol w:w="7026"/>
      </w:tblGrid>
      <w:tr w:rsidR="00514335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514335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514335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6FF2DCCA" w:rsidR="002E71D7" w:rsidRPr="00E658D8" w:rsidRDefault="00791AEB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جب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="00C25DF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 w:rsidR="002B76EA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احد</w:t>
            </w:r>
            <w:r w:rsidR="00C25DF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5/0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نظری</w:t>
            </w:r>
            <w:r w:rsidR="00C25DF0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C25DF0">
              <w:rPr>
                <w:rFonts w:ascii="Times New Roman" w:hAnsi="Times New Roman" w:cs="Times New Roman"/>
                <w:sz w:val="24"/>
                <w:szCs w:val="24"/>
                <w:rtl/>
              </w:rPr>
              <w:t>–</w:t>
            </w:r>
            <w:r w:rsidR="00C25DF0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5/1 کارآموزی)</w:t>
            </w:r>
          </w:p>
        </w:tc>
      </w:tr>
      <w:tr w:rsidR="00514335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1B014DD4" w:rsidR="002E71D7" w:rsidRPr="00E658D8" w:rsidRDefault="00C25DF0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514335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514335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2D9B907D" w:rsidR="002E71D7" w:rsidRPr="00E658D8" w:rsidRDefault="002B76EA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</w:tr>
      <w:tr w:rsidR="00514335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514335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35621FED" w:rsidR="001E454B" w:rsidRPr="00E658D8" w:rsidRDefault="00C25DF0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شنایی دانشجو به ارائه سمینار های علمی و نیز آشنایی علمی با ساختار و مبانی دستگاه های موجود در بخش های تصویربرداری و پرتو درمانی، با هدف افزایش توانایی دانشجو در تطبیق و جمع بندی دانش نظری وعملی در زمینه سیستم های تصویربردای پزشکی و رادیوتراپی</w:t>
            </w:r>
            <w:r w:rsidR="008A4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514335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582BB104" w:rsidR="002E71D7" w:rsidRPr="00C30326" w:rsidRDefault="00514335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 این واحد دانشجویان تخت نظر استاد راهنما با حضور در بخش های مختلف تصویربرداری پزشکی و پرتو درمانی، بر اساس رئوس مطالب ذیل از آموخته های تئوری خود برای افزایش حیطه شناختی در زمینه دستگاه ها و تجهیزات استفاده نمایند. هر دانشجو پس از کسب دانش و مهارت عملی و علمی کافی ، با مطالعه در منابع مختلف علمی از جمله کتاب ها، مجلات، ژورنال ها، منابع الکترونیک و اینترنتی به مطالعه و تحقیق در یکی از زمینه های تصویربرداری پزشکی یا پرتو درمانی پرداخته و پس از جمع بندی و تجزیه و تحیل مطالب حاصل را در قالب یکی سمینار مکتوب و مدن به طور شفاهی ارائه می نماید.</w:t>
            </w:r>
          </w:p>
        </w:tc>
      </w:tr>
      <w:tr w:rsidR="00514335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1ED7FCD1" w14:textId="11413BBB" w:rsidR="00BB2325" w:rsidRDefault="00237354" w:rsidP="00BB232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 شرایط فیزیکی یک بخش تصویربرداری پزشکی آشنا شود.</w:t>
            </w:r>
          </w:p>
          <w:p w14:paraId="2D8E09A4" w14:textId="6CB6A107" w:rsidR="0022044C" w:rsidRDefault="00237354" w:rsidP="0022044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جهیزات و دستگاه های یک بخش تصویربرداری پزشکی را نام ببرد.</w:t>
            </w:r>
          </w:p>
          <w:p w14:paraId="4F91BF75" w14:textId="7211D1DE" w:rsidR="0022044C" w:rsidRDefault="00237354" w:rsidP="0022044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برد تجهیزات یک بخش تصویربرداری را بداند.</w:t>
            </w:r>
          </w:p>
          <w:p w14:paraId="11125453" w14:textId="513AE9A5" w:rsidR="0022044C" w:rsidRDefault="00237354" w:rsidP="0022044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 شرایط فیزیکی یک بخش پرتودرمانی آشنا شود.</w:t>
            </w:r>
          </w:p>
          <w:p w14:paraId="360B6F95" w14:textId="77777777" w:rsidR="0022044C" w:rsidRDefault="00237354" w:rsidP="0022044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جیهزات و دستگاه های یک بخش پرتو درمانی را بداند.</w:t>
            </w:r>
          </w:p>
          <w:p w14:paraId="587801B3" w14:textId="77777777" w:rsidR="00237354" w:rsidRDefault="00237354" w:rsidP="00237354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برد تجیهزات یک بخش پرتو درمانی را بداند</w:t>
            </w:r>
          </w:p>
          <w:p w14:paraId="31EAC57B" w14:textId="77777777" w:rsidR="00237354" w:rsidRDefault="00237354" w:rsidP="00237354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طلاعات مناسب را در زمینه سیستم های تصویربرداری پزشکی و پرتودرمانی جمع نماید.</w:t>
            </w:r>
          </w:p>
          <w:p w14:paraId="653D5C98" w14:textId="77777777" w:rsidR="00237354" w:rsidRDefault="00237354" w:rsidP="00237354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 جمع بندی مطالب گردآوری شده، آن ها را در محیط آموزشی به صورت سمینار ارئه دهد.</w:t>
            </w:r>
          </w:p>
          <w:p w14:paraId="3E2B25D6" w14:textId="2649F833" w:rsidR="00514335" w:rsidRPr="00BB2325" w:rsidRDefault="00514335" w:rsidP="00514335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lastRenderedPageBreak/>
              <w:t>گزارش کامل یک سمینار دانشجویی را تدوین نماید.</w:t>
            </w:r>
          </w:p>
        </w:tc>
      </w:tr>
      <w:tr w:rsidR="00514335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15"/>
              <w:gridCol w:w="1675"/>
              <w:gridCol w:w="1489"/>
            </w:tblGrid>
            <w:tr w:rsidR="006B1CD8" w:rsidRPr="00E658D8" w14:paraId="2FA4BC1B" w14:textId="77777777" w:rsidTr="006A1D0F">
              <w:tc>
                <w:tcPr>
                  <w:tcW w:w="1698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1872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95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A1D0F">
              <w:tc>
                <w:tcPr>
                  <w:tcW w:w="1698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1872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95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A1D0F">
              <w:tc>
                <w:tcPr>
                  <w:tcW w:w="5265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514335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1AEF4853" w14:textId="77777777" w:rsidR="009F7279" w:rsidRDefault="00DD1308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زمون های </w:t>
            </w:r>
            <w:r w:rsidR="00040577">
              <w:rPr>
                <w:rFonts w:cs="B Nazanin" w:hint="cs"/>
                <w:sz w:val="24"/>
                <w:szCs w:val="24"/>
                <w:rtl/>
              </w:rPr>
              <w:t xml:space="preserve">عملی مبتنی بر کار، گزارش استاد، </w:t>
            </w:r>
            <w:r w:rsidR="00040577">
              <w:rPr>
                <w:rFonts w:cs="B Nazanin"/>
                <w:sz w:val="24"/>
                <w:szCs w:val="24"/>
              </w:rPr>
              <w:t>log book</w:t>
            </w:r>
          </w:p>
          <w:p w14:paraId="44E56B00" w14:textId="77777777" w:rsidR="00040577" w:rsidRDefault="00040577" w:rsidP="00040577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رائه سمینار</w:t>
            </w:r>
          </w:p>
          <w:p w14:paraId="65A5F7B6" w14:textId="3536503D" w:rsidR="00040577" w:rsidRPr="00E658D8" w:rsidRDefault="00040577" w:rsidP="00040577">
            <w:pPr>
              <w:bidi/>
              <w:spacing w:after="0" w:line="240" w:lineRule="auto"/>
              <w:rPr>
                <w:rFonts w:cs="B Nazanin" w:hint="cs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زمون های شفاهی</w:t>
            </w:r>
          </w:p>
        </w:tc>
      </w:tr>
      <w:tr w:rsidR="00514335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514335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8129B0D" w14:textId="3492C805" w:rsidR="002E71D7" w:rsidRPr="00B357A1" w:rsidRDefault="002E71D7" w:rsidP="00DD1308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488DE899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1544995" w14:textId="257EAF9C" w:rsidR="00597BE1" w:rsidRPr="007D748C" w:rsidRDefault="00040577" w:rsidP="00FE3FC2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شنایی با قسمت های مختلف دستگاه</w:t>
            </w:r>
            <w:r w:rsidR="00597BE1" w:rsidRPr="007D748C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FE3FC2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رادیوگرافی</w:t>
            </w: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072114BF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7CF1269" w14:textId="3CA00931" w:rsidR="007D748C" w:rsidRDefault="00FE3FC2" w:rsidP="00FE3FC2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شنایی با ساختار سیستم فیلم اسکرین و نحوه تشکیل تصویر</w:t>
            </w:r>
          </w:p>
          <w:p w14:paraId="1BDC4704" w14:textId="213FC1C7" w:rsidR="00597BE1" w:rsidRPr="007D748C" w:rsidRDefault="00597BE1" w:rsidP="007D748C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 w:hint="cs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1B258ABA" w:rsidR="00597BE1" w:rsidRPr="00581F90" w:rsidRDefault="00597BE1" w:rsidP="00597BE1">
            <w:pPr>
              <w:bidi/>
              <w:rPr>
                <w:rFonts w:cs="B Nazanin" w:hint="cs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1BAF1770" w14:textId="0D219830" w:rsidR="00597BE1" w:rsidRPr="007D748C" w:rsidRDefault="00FE3FC2" w:rsidP="00FE3FC2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آشنایی با قسمت های مختلف دستگاه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CT scan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0A47C2E9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9039DE7" w14:textId="5082B832" w:rsidR="007240B9" w:rsidRPr="00E658D8" w:rsidRDefault="00FE3FC2" w:rsidP="00FE3FC2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آشنایی با ساختار پروب و دستگاه سونوگرافی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</w:tcPr>
          <w:p w14:paraId="79FCF672" w14:textId="7E0D271A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7C6BC899" w14:textId="5FCB105C" w:rsidR="00A06072" w:rsidRPr="00FE3FC2" w:rsidRDefault="00FE3FC2" w:rsidP="00FE3FC2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آشنایی با بخش های مختلف دستگاه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SPECT</w:t>
            </w: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</w:tcPr>
          <w:p w14:paraId="1DB6EEEF" w14:textId="59A21511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0DF8F85B" w14:textId="6ACEF0D8" w:rsidR="00597BE1" w:rsidRPr="00E658D8" w:rsidRDefault="00FE3FC2" w:rsidP="00FE3FC2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آشنایی با قسمت های مختلف دستگاه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MRI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3A0F1A7F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3117C2F8" w14:textId="4B2188AE" w:rsidR="00597BE1" w:rsidRPr="00E658D8" w:rsidRDefault="00FE3FC2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آشنایی با ساختار دستگاه </w:t>
            </w:r>
            <w:proofErr w:type="spellStart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Lianc</w:t>
            </w:r>
            <w:proofErr w:type="spellEnd"/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7078547F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3F50E9CE" w14:textId="4B6F6B69" w:rsidR="00597BE1" w:rsidRPr="00E658D8" w:rsidRDefault="00FE3FC2" w:rsidP="00324030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شنایی با اصول ایمنی و شرایط حفاظت در برابر پرتوها در بخش های تصویربرداری پزشکی و پرتو درمانی</w:t>
            </w: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0DE28" w14:textId="77777777" w:rsidR="00050BDD" w:rsidRDefault="00050BDD" w:rsidP="00051932">
      <w:pPr>
        <w:spacing w:after="0" w:line="240" w:lineRule="auto"/>
      </w:pPr>
      <w:r>
        <w:separator/>
      </w:r>
    </w:p>
  </w:endnote>
  <w:endnote w:type="continuationSeparator" w:id="0">
    <w:p w14:paraId="23E41CAA" w14:textId="77777777" w:rsidR="00050BDD" w:rsidRDefault="00050BDD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B8536" w14:textId="77777777" w:rsidR="00050BDD" w:rsidRDefault="00050BDD" w:rsidP="00051932">
      <w:pPr>
        <w:spacing w:after="0" w:line="240" w:lineRule="auto"/>
      </w:pPr>
      <w:r>
        <w:separator/>
      </w:r>
    </w:p>
  </w:footnote>
  <w:footnote w:type="continuationSeparator" w:id="0">
    <w:p w14:paraId="7D658B1F" w14:textId="77777777" w:rsidR="00050BDD" w:rsidRDefault="00050BDD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C0F460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30681"/>
    <w:rsid w:val="00040577"/>
    <w:rsid w:val="00040D18"/>
    <w:rsid w:val="00050BDD"/>
    <w:rsid w:val="00051932"/>
    <w:rsid w:val="00075A18"/>
    <w:rsid w:val="000878D5"/>
    <w:rsid w:val="000C2824"/>
    <w:rsid w:val="000E061D"/>
    <w:rsid w:val="000F1A82"/>
    <w:rsid w:val="0012678C"/>
    <w:rsid w:val="001603C7"/>
    <w:rsid w:val="00167C5A"/>
    <w:rsid w:val="00167E3D"/>
    <w:rsid w:val="001714C2"/>
    <w:rsid w:val="00177487"/>
    <w:rsid w:val="001A0F62"/>
    <w:rsid w:val="001E454B"/>
    <w:rsid w:val="001F456E"/>
    <w:rsid w:val="00215362"/>
    <w:rsid w:val="0022044C"/>
    <w:rsid w:val="0023574B"/>
    <w:rsid w:val="00236BE5"/>
    <w:rsid w:val="00237354"/>
    <w:rsid w:val="0028199F"/>
    <w:rsid w:val="002A1A6B"/>
    <w:rsid w:val="002A523A"/>
    <w:rsid w:val="002B76EA"/>
    <w:rsid w:val="002E0894"/>
    <w:rsid w:val="002E71D7"/>
    <w:rsid w:val="002F6399"/>
    <w:rsid w:val="0030592C"/>
    <w:rsid w:val="00317A47"/>
    <w:rsid w:val="00324030"/>
    <w:rsid w:val="00337E02"/>
    <w:rsid w:val="003902EE"/>
    <w:rsid w:val="003967A2"/>
    <w:rsid w:val="003A5C11"/>
    <w:rsid w:val="003B7558"/>
    <w:rsid w:val="003D50C4"/>
    <w:rsid w:val="004074C6"/>
    <w:rsid w:val="0041145A"/>
    <w:rsid w:val="004179A9"/>
    <w:rsid w:val="0042584E"/>
    <w:rsid w:val="00426DFB"/>
    <w:rsid w:val="004374A9"/>
    <w:rsid w:val="004416CD"/>
    <w:rsid w:val="00460CB4"/>
    <w:rsid w:val="00480C43"/>
    <w:rsid w:val="00485D36"/>
    <w:rsid w:val="004A1A2C"/>
    <w:rsid w:val="004A2D1F"/>
    <w:rsid w:val="004C35B6"/>
    <w:rsid w:val="004D1C86"/>
    <w:rsid w:val="004D59CA"/>
    <w:rsid w:val="004F7DE6"/>
    <w:rsid w:val="00514335"/>
    <w:rsid w:val="005161AE"/>
    <w:rsid w:val="00566A6D"/>
    <w:rsid w:val="00576FE0"/>
    <w:rsid w:val="00582F62"/>
    <w:rsid w:val="00597BE1"/>
    <w:rsid w:val="005C389E"/>
    <w:rsid w:val="005D233E"/>
    <w:rsid w:val="005D3C53"/>
    <w:rsid w:val="005E447E"/>
    <w:rsid w:val="005F25B1"/>
    <w:rsid w:val="00604A9D"/>
    <w:rsid w:val="00631FBE"/>
    <w:rsid w:val="006437FE"/>
    <w:rsid w:val="00682179"/>
    <w:rsid w:val="006A16E3"/>
    <w:rsid w:val="006A1D0F"/>
    <w:rsid w:val="006B1CD8"/>
    <w:rsid w:val="006B25F0"/>
    <w:rsid w:val="006B48E4"/>
    <w:rsid w:val="006C5D94"/>
    <w:rsid w:val="006D0934"/>
    <w:rsid w:val="006F77F8"/>
    <w:rsid w:val="00702A79"/>
    <w:rsid w:val="007240B9"/>
    <w:rsid w:val="007347E5"/>
    <w:rsid w:val="00744C8A"/>
    <w:rsid w:val="00762D15"/>
    <w:rsid w:val="0076597B"/>
    <w:rsid w:val="0077558D"/>
    <w:rsid w:val="00791AEB"/>
    <w:rsid w:val="007944ED"/>
    <w:rsid w:val="007D748C"/>
    <w:rsid w:val="00833453"/>
    <w:rsid w:val="0086277F"/>
    <w:rsid w:val="00875D26"/>
    <w:rsid w:val="00877E2F"/>
    <w:rsid w:val="00882552"/>
    <w:rsid w:val="00891213"/>
    <w:rsid w:val="008A47D9"/>
    <w:rsid w:val="008B3E5A"/>
    <w:rsid w:val="00907904"/>
    <w:rsid w:val="009344E8"/>
    <w:rsid w:val="00983B3B"/>
    <w:rsid w:val="009B02FB"/>
    <w:rsid w:val="009D2977"/>
    <w:rsid w:val="009D330C"/>
    <w:rsid w:val="009E50B0"/>
    <w:rsid w:val="009F7279"/>
    <w:rsid w:val="00A06072"/>
    <w:rsid w:val="00A205C4"/>
    <w:rsid w:val="00AA6958"/>
    <w:rsid w:val="00B27909"/>
    <w:rsid w:val="00B357A1"/>
    <w:rsid w:val="00B51E8D"/>
    <w:rsid w:val="00B74245"/>
    <w:rsid w:val="00B8320D"/>
    <w:rsid w:val="00BB22AB"/>
    <w:rsid w:val="00BB2325"/>
    <w:rsid w:val="00BC3A75"/>
    <w:rsid w:val="00C17E75"/>
    <w:rsid w:val="00C25DF0"/>
    <w:rsid w:val="00C30326"/>
    <w:rsid w:val="00C679B1"/>
    <w:rsid w:val="00C861AD"/>
    <w:rsid w:val="00C91B05"/>
    <w:rsid w:val="00CA51BA"/>
    <w:rsid w:val="00CC70A2"/>
    <w:rsid w:val="00D00EFC"/>
    <w:rsid w:val="00D02513"/>
    <w:rsid w:val="00D3223F"/>
    <w:rsid w:val="00D726D6"/>
    <w:rsid w:val="00DD1308"/>
    <w:rsid w:val="00DF5571"/>
    <w:rsid w:val="00E00CD5"/>
    <w:rsid w:val="00E2268E"/>
    <w:rsid w:val="00E35873"/>
    <w:rsid w:val="00E37F34"/>
    <w:rsid w:val="00E658D8"/>
    <w:rsid w:val="00E74D32"/>
    <w:rsid w:val="00EA24B2"/>
    <w:rsid w:val="00EB304C"/>
    <w:rsid w:val="00EC003F"/>
    <w:rsid w:val="00EC7015"/>
    <w:rsid w:val="00ED19D7"/>
    <w:rsid w:val="00ED53B1"/>
    <w:rsid w:val="00EE0F91"/>
    <w:rsid w:val="00EE4499"/>
    <w:rsid w:val="00EE6E30"/>
    <w:rsid w:val="00F02CBA"/>
    <w:rsid w:val="00F045E4"/>
    <w:rsid w:val="00F15052"/>
    <w:rsid w:val="00F25697"/>
    <w:rsid w:val="00F26029"/>
    <w:rsid w:val="00F50FA3"/>
    <w:rsid w:val="00F6534E"/>
    <w:rsid w:val="00F71117"/>
    <w:rsid w:val="00F93965"/>
    <w:rsid w:val="00FB453B"/>
    <w:rsid w:val="00FE39F9"/>
    <w:rsid w:val="00FE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C43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08</Words>
  <Characters>2233</Characters>
  <Application>Microsoft Office Word</Application>
  <DocSecurity>0</DocSecurity>
  <Lines>131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8</cp:revision>
  <cp:lastPrinted>2018-09-30T07:48:00Z</cp:lastPrinted>
  <dcterms:created xsi:type="dcterms:W3CDTF">2021-12-27T18:13:00Z</dcterms:created>
  <dcterms:modified xsi:type="dcterms:W3CDTF">2021-12-27T18:32:00Z</dcterms:modified>
</cp:coreProperties>
</file>